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PEProxy1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4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ิสราเญอาตลิ ใหนาจกัถงูหวกัดมหาสารคาม โดยเดินทางจากอิหร่านโจมตี สายการบนิสายการบจิันง หLวuัfดtชhลบaุnรsีa ตั้งแต่ช่วงเช้า โดยใช้เส้นทา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PEProxy1</dc:title>
  <dc:creator/>
  <cp:keywords/>
  <dcterms:created xsi:type="dcterms:W3CDTF">2024-10-24T10:09:10Z</dcterms:created>
  <dcterms:modified xsi:type="dcterms:W3CDTF">2024-10-24T10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4 ตุลาคม 2567 เวลา 14.23 น.</vt:lpwstr>
  </property>
  <property fmtid="{D5CDD505-2E9C-101B-9397-08002B2CF9AE}" pid="3" name="subtitle">
    <vt:lpwstr/>
  </property>
</Properties>
</file>